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647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9cfe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832a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ce8e7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66e43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d06148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8c673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1e014e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57:56Z</dcterms:created>
  <dcterms:modified xsi:type="dcterms:W3CDTF">2022-01-18T13:57:56Z</dcterms:modified>
</cp:coreProperties>
</file>